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本文件夹为</w:t>
      </w:r>
      <w:r>
        <w:rPr>
          <w:b/>
        </w:rPr>
        <w:t xml:space="preserve">魔法子弹</w:t>
      </w:r>
      <w:r>
        <w:t xml:space="preserve">的运行程序</w:t>
      </w:r>
    </w:p>
    <w:p>
      <w:pPr>
        <w:pStyle w:val="BodyText"/>
      </w:pPr>
      <w:r>
        <w:rPr>
          <w:b/>
        </w:rPr>
        <w:t xml:space="preserve">version1.0 magic bullet 基础版.exe：</w:t>
      </w:r>
      <w:r>
        <w:t xml:space="preserve">这个是基础版，如果第一步点否可以直接退出程序，自己想试的话可以试，循环弹窗而已，大概5s就点完了</w:t>
      </w:r>
    </w:p>
    <w:p>
      <w:pPr>
        <w:pStyle w:val="BodyText"/>
      </w:pPr>
      <w:r>
        <w:rPr>
          <w:b/>
        </w:rPr>
        <w:t xml:space="preserve">version1.1 magic bullet 随机鼠标位置版.exe：</w:t>
      </w:r>
      <w:r>
        <w:t xml:space="preserve">这个是第一个的改版，鼠标会位移，所以耗时多一点</w:t>
      </w:r>
    </w:p>
    <w:p>
      <w:pPr>
        <w:pStyle w:val="BodyText"/>
      </w:pPr>
      <w:r>
        <w:rPr>
          <w:b/>
        </w:rPr>
        <w:t xml:space="preserve">version1.2 magic bullet 随机鼠标位置 强制关机.exe：</w:t>
      </w:r>
      <w:r>
        <w:t xml:space="preserve">这个是第二个的改版，除了鼠标位移，执行完自动关机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477dff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4T14:04:22Z</dcterms:created>
  <dcterms:modified xsi:type="dcterms:W3CDTF">2022-02-14T14:04:22Z</dcterms:modified>
</cp:coreProperties>
</file>